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A3097" w14:textId="77777777" w:rsidR="00C77A06" w:rsidRDefault="00C77A06" w:rsidP="00516867">
      <w:pPr>
        <w:pStyle w:val="Footer"/>
        <w:tabs>
          <w:tab w:val="clear" w:pos="4536"/>
          <w:tab w:val="clear" w:pos="9072"/>
        </w:tabs>
      </w:pPr>
    </w:p>
    <w:p w14:paraId="4DB6D856" w14:textId="77777777" w:rsidR="00C77A06" w:rsidRDefault="00C77A06" w:rsidP="00516867">
      <w:pPr>
        <w:pStyle w:val="Footer"/>
        <w:tabs>
          <w:tab w:val="clear" w:pos="4536"/>
          <w:tab w:val="clear" w:pos="9072"/>
        </w:tabs>
      </w:pPr>
    </w:p>
    <w:p w14:paraId="7A964004" w14:textId="4C8E0946" w:rsidR="00516867" w:rsidRDefault="00516867" w:rsidP="00516867">
      <w:pPr>
        <w:pStyle w:val="Footer"/>
        <w:tabs>
          <w:tab w:val="clear" w:pos="4536"/>
          <w:tab w:val="clear" w:pos="9072"/>
        </w:tabs>
      </w:pPr>
    </w:p>
    <w:tbl>
      <w:tblPr>
        <w:tblW w:w="10438" w:type="dxa"/>
        <w:tblInd w:w="18" w:type="dxa"/>
        <w:tblLayout w:type="fixed"/>
        <w:tblCellMar>
          <w:left w:w="18" w:type="dxa"/>
          <w:right w:w="18" w:type="dxa"/>
        </w:tblCellMar>
        <w:tblLook w:val="0000" w:firstRow="0" w:lastRow="0" w:firstColumn="0" w:lastColumn="0" w:noHBand="0" w:noVBand="0"/>
      </w:tblPr>
      <w:tblGrid>
        <w:gridCol w:w="5387"/>
        <w:gridCol w:w="57"/>
        <w:gridCol w:w="4994"/>
      </w:tblGrid>
      <w:tr w:rsidR="00516867" w:rsidRPr="00306F5D" w14:paraId="6C1115A4" w14:textId="77777777" w:rsidTr="00E54363">
        <w:trPr>
          <w:trHeight w:val="939"/>
        </w:trPr>
        <w:tc>
          <w:tcPr>
            <w:tcW w:w="5387" w:type="dxa"/>
          </w:tcPr>
          <w:p w14:paraId="34AA2E0D" w14:textId="1B207FAD" w:rsidR="00B23E12" w:rsidRPr="00306F5D" w:rsidRDefault="00306F5D" w:rsidP="001A725A">
            <w:pPr>
              <w:ind w:left="-850"/>
              <w:jc w:val="center"/>
              <w:rPr>
                <w:b/>
                <w:lang w:val="en-GB"/>
              </w:rPr>
            </w:pPr>
            <w:r w:rsidRPr="00306F5D">
              <w:rPr>
                <w:rFonts w:ascii="Arial" w:hAnsi="Arial" w:cs="Arial"/>
                <w:b/>
                <w:color w:val="FF0000"/>
                <w:szCs w:val="20"/>
                <w:lang w:val="en-US"/>
              </w:rPr>
              <w:t>International Association of Fire Chiefs</w:t>
            </w:r>
          </w:p>
        </w:tc>
        <w:tc>
          <w:tcPr>
            <w:tcW w:w="57" w:type="dxa"/>
          </w:tcPr>
          <w:p w14:paraId="7FB57944" w14:textId="77777777" w:rsidR="00516867" w:rsidRPr="008F6492" w:rsidRDefault="00516867" w:rsidP="00B23E12">
            <w:pPr>
              <w:rPr>
                <w:lang w:val="en-US"/>
              </w:rPr>
            </w:pPr>
          </w:p>
        </w:tc>
        <w:tc>
          <w:tcPr>
            <w:tcW w:w="4994" w:type="dxa"/>
          </w:tcPr>
          <w:p w14:paraId="6FFA3005" w14:textId="77777777" w:rsidR="00516867" w:rsidRPr="008F6492" w:rsidRDefault="00516867" w:rsidP="00577350">
            <w:pPr>
              <w:jc w:val="right"/>
              <w:rPr>
                <w:rFonts w:ascii="Arial" w:hAnsi="Arial" w:cs="Arial"/>
                <w:iCs/>
                <w:lang w:val="en-US"/>
              </w:rPr>
            </w:pPr>
          </w:p>
        </w:tc>
      </w:tr>
      <w:tr w:rsidR="00516867" w14:paraId="319CACA4" w14:textId="77777777" w:rsidTr="00E54363">
        <w:tc>
          <w:tcPr>
            <w:tcW w:w="5387" w:type="dxa"/>
          </w:tcPr>
          <w:p w14:paraId="66782F15" w14:textId="77777777" w:rsidR="00516867" w:rsidRPr="008F6492" w:rsidRDefault="00516867" w:rsidP="00B23E12">
            <w:pPr>
              <w:pStyle w:val="Heading1"/>
              <w:jc w:val="center"/>
              <w:rPr>
                <w:b w:val="0"/>
                <w:bCs/>
                <w:sz w:val="22"/>
                <w:lang w:val="en-US"/>
              </w:rPr>
            </w:pPr>
          </w:p>
          <w:p w14:paraId="2BB3383C" w14:textId="30F70D7D" w:rsidR="00A5143E" w:rsidRPr="004B2C0B" w:rsidRDefault="00A5143E" w:rsidP="00E54363">
            <w:pPr>
              <w:pStyle w:val="BodyText2"/>
              <w:ind w:left="-18"/>
              <w:jc w:val="left"/>
              <w:rPr>
                <w:b/>
                <w:lang w:val="en-US"/>
              </w:rPr>
            </w:pPr>
            <w:r w:rsidRPr="004B2C0B">
              <w:rPr>
                <w:b/>
                <w:lang w:val="en-US"/>
              </w:rPr>
              <w:t xml:space="preserve">Date: </w:t>
            </w:r>
            <w:r w:rsidR="00306F5D">
              <w:rPr>
                <w:b/>
                <w:color w:val="FF0000"/>
                <w:lang w:val="en-US"/>
              </w:rPr>
              <w:t>24</w:t>
            </w:r>
            <w:r w:rsidR="00D47EDA" w:rsidRPr="00951119">
              <w:rPr>
                <w:b/>
                <w:color w:val="FF0000"/>
                <w:lang w:val="en-US"/>
              </w:rPr>
              <w:t>.03.2022</w:t>
            </w:r>
          </w:p>
          <w:p w14:paraId="15811617" w14:textId="77777777" w:rsidR="00A5143E" w:rsidRPr="00A5143E" w:rsidRDefault="00A5143E" w:rsidP="00A5143E"/>
        </w:tc>
        <w:tc>
          <w:tcPr>
            <w:tcW w:w="57" w:type="dxa"/>
          </w:tcPr>
          <w:p w14:paraId="14391DFD" w14:textId="77777777" w:rsidR="00516867" w:rsidRDefault="00516867" w:rsidP="00B23E12">
            <w:pPr>
              <w:jc w:val="center"/>
            </w:pPr>
          </w:p>
        </w:tc>
        <w:tc>
          <w:tcPr>
            <w:tcW w:w="4994" w:type="dxa"/>
          </w:tcPr>
          <w:p w14:paraId="6E403E23" w14:textId="77777777" w:rsidR="00516867" w:rsidRDefault="00516867" w:rsidP="00B23E12"/>
        </w:tc>
      </w:tr>
    </w:tbl>
    <w:p w14:paraId="6297E705" w14:textId="77777777" w:rsidR="00577350" w:rsidRPr="00994EF9" w:rsidRDefault="00577350" w:rsidP="00516867">
      <w:pPr>
        <w:pStyle w:val="BodyText2"/>
      </w:pPr>
    </w:p>
    <w:p w14:paraId="788683AE" w14:textId="463FE19B" w:rsidR="00B23E12" w:rsidRDefault="00B23E12" w:rsidP="00577350">
      <w:pPr>
        <w:pStyle w:val="BodyText2"/>
        <w:jc w:val="center"/>
        <w:rPr>
          <w:b/>
          <w:lang w:val="en-US"/>
        </w:rPr>
      </w:pPr>
      <w:r>
        <w:rPr>
          <w:b/>
          <w:lang w:val="en-US"/>
        </w:rPr>
        <w:t xml:space="preserve">PRO FORMA INVOICE </w:t>
      </w:r>
      <w:r w:rsidRPr="00951119">
        <w:rPr>
          <w:b/>
          <w:color w:val="FF0000"/>
          <w:lang w:val="en-US"/>
        </w:rPr>
        <w:t xml:space="preserve">No </w:t>
      </w:r>
      <w:r w:rsidR="00D47EDA" w:rsidRPr="00951119">
        <w:rPr>
          <w:b/>
          <w:color w:val="FF0000"/>
          <w:lang w:val="en-US"/>
        </w:rPr>
        <w:t>1</w:t>
      </w:r>
    </w:p>
    <w:p w14:paraId="5B769462" w14:textId="77777777" w:rsidR="00577350" w:rsidRDefault="00577350" w:rsidP="00577350">
      <w:pPr>
        <w:pStyle w:val="BodyText2"/>
        <w:jc w:val="center"/>
        <w:rPr>
          <w:b/>
          <w:lang w:val="en-US"/>
        </w:rPr>
      </w:pPr>
    </w:p>
    <w:p w14:paraId="6F275C46" w14:textId="77777777" w:rsidR="00E54363" w:rsidRDefault="00E54363" w:rsidP="00577350">
      <w:pPr>
        <w:pStyle w:val="BodyText2"/>
        <w:jc w:val="center"/>
        <w:rPr>
          <w:b/>
          <w:lang w:val="en-US"/>
        </w:rPr>
      </w:pPr>
    </w:p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3"/>
        <w:gridCol w:w="4253"/>
      </w:tblGrid>
      <w:tr w:rsidR="00E54363" w14:paraId="639B0EF4" w14:textId="77777777" w:rsidTr="7B121925">
        <w:trPr>
          <w:trHeight w:val="470"/>
        </w:trPr>
        <w:tc>
          <w:tcPr>
            <w:tcW w:w="5353" w:type="dxa"/>
          </w:tcPr>
          <w:p w14:paraId="540BE01D" w14:textId="0F809862" w:rsidR="00D47EDA" w:rsidRDefault="00E54363" w:rsidP="00E54363">
            <w:pPr>
              <w:pStyle w:val="BodyText2"/>
              <w:jc w:val="left"/>
              <w:rPr>
                <w:b/>
                <w:lang w:val="en-US"/>
              </w:rPr>
            </w:pPr>
            <w:r>
              <w:rPr>
                <w:b/>
                <w:lang w:val="en-US"/>
              </w:rPr>
              <w:t>Donor</w:t>
            </w:r>
            <w:r w:rsidRPr="00577350">
              <w:rPr>
                <w:b/>
                <w:lang w:val="en-US"/>
              </w:rPr>
              <w:t>:</w:t>
            </w:r>
            <w:r w:rsidR="00D47EDA">
              <w:rPr>
                <w:b/>
                <w:lang w:val="en-US"/>
              </w:rPr>
              <w:t xml:space="preserve"> </w:t>
            </w:r>
          </w:p>
        </w:tc>
        <w:tc>
          <w:tcPr>
            <w:tcW w:w="4253" w:type="dxa"/>
          </w:tcPr>
          <w:p w14:paraId="66A1ADF2" w14:textId="2C055FB2" w:rsidR="00E54363" w:rsidRDefault="00D326FE" w:rsidP="00E54363">
            <w:pPr>
              <w:pStyle w:val="BodyText2"/>
              <w:jc w:val="left"/>
              <w:rPr>
                <w:b/>
                <w:lang w:val="en-US"/>
              </w:rPr>
            </w:pPr>
            <w:r>
              <w:rPr>
                <w:b/>
                <w:lang w:val="en-US"/>
              </w:rPr>
              <w:t>Consignee</w:t>
            </w:r>
            <w:r w:rsidR="00E54363" w:rsidRPr="00577350">
              <w:rPr>
                <w:b/>
                <w:lang w:val="en-US"/>
              </w:rPr>
              <w:t>:</w:t>
            </w:r>
          </w:p>
        </w:tc>
      </w:tr>
      <w:tr w:rsidR="00E54363" w:rsidRPr="00306F5D" w14:paraId="062EACD3" w14:textId="77777777" w:rsidTr="7B121925">
        <w:tc>
          <w:tcPr>
            <w:tcW w:w="5353" w:type="dxa"/>
          </w:tcPr>
          <w:p w14:paraId="572BAFA6" w14:textId="229312C1" w:rsidR="00306F5D" w:rsidRDefault="00306F5D" w:rsidP="00AD47CE">
            <w:pPr>
              <w:pStyle w:val="BodyText2"/>
              <w:jc w:val="left"/>
              <w:rPr>
                <w:lang w:val="en-US"/>
              </w:rPr>
            </w:pPr>
          </w:p>
          <w:p w14:paraId="4EB9365D" w14:textId="72A8EFB2" w:rsidR="00306F5D" w:rsidRDefault="00CF2C5F" w:rsidP="00306F5D">
            <w:pPr>
              <w:pStyle w:val="BodyText2"/>
              <w:jc w:val="left"/>
              <w:rPr>
                <w:b/>
                <w:color w:val="FF0000"/>
                <w:lang w:val="en-US"/>
              </w:rPr>
            </w:pPr>
            <w:r>
              <w:rPr>
                <w:b/>
                <w:color w:val="FF0000"/>
                <w:lang w:val="en-US"/>
              </w:rPr>
              <w:t>NAME OF DONOR AGENCY</w:t>
            </w:r>
          </w:p>
          <w:p w14:paraId="78AF2586" w14:textId="77777777" w:rsidR="00AD47CE" w:rsidRDefault="00AD47CE" w:rsidP="00AD47CE">
            <w:pPr>
              <w:pStyle w:val="BodyText2"/>
              <w:jc w:val="left"/>
              <w:rPr>
                <w:b/>
                <w:lang w:val="en-US"/>
              </w:rPr>
            </w:pPr>
          </w:p>
        </w:tc>
        <w:tc>
          <w:tcPr>
            <w:tcW w:w="4253" w:type="dxa"/>
          </w:tcPr>
          <w:p w14:paraId="723F6C67" w14:textId="50CAF38C" w:rsidR="00E54363" w:rsidRDefault="7B121925" w:rsidP="7B121925">
            <w:pPr>
              <w:pStyle w:val="BodyText2"/>
              <w:jc w:val="left"/>
              <w:rPr>
                <w:b/>
                <w:bCs/>
                <w:lang w:val="en-US"/>
              </w:rPr>
            </w:pPr>
            <w:r w:rsidRPr="7B121925">
              <w:rPr>
                <w:b/>
                <w:bCs/>
                <w:lang w:val="en-US"/>
              </w:rPr>
              <w:t xml:space="preserve">State Emergency Service </w:t>
            </w:r>
            <w:r w:rsidR="00A7017B" w:rsidRPr="00D47EDA">
              <w:rPr>
                <w:lang w:val="en-US"/>
              </w:rPr>
              <w:br/>
            </w:r>
            <w:r w:rsidRPr="7B121925">
              <w:rPr>
                <w:b/>
                <w:bCs/>
                <w:lang w:val="en-US"/>
              </w:rPr>
              <w:t>of Ukraine</w:t>
            </w:r>
          </w:p>
        </w:tc>
      </w:tr>
    </w:tbl>
    <w:p w14:paraId="47A8C270" w14:textId="77777777" w:rsidR="00E54363" w:rsidRDefault="00E54363" w:rsidP="00577350">
      <w:pPr>
        <w:pStyle w:val="BodyText2"/>
        <w:jc w:val="center"/>
        <w:rPr>
          <w:b/>
          <w:lang w:val="en-US"/>
        </w:rPr>
      </w:pPr>
    </w:p>
    <w:tbl>
      <w:tblPr>
        <w:tblStyle w:val="LightList"/>
        <w:tblW w:w="9810" w:type="dxa"/>
        <w:tblInd w:w="-601" w:type="dxa"/>
        <w:shd w:val="solid" w:color="auto" w:fill="auto"/>
        <w:tblLook w:val="04A0" w:firstRow="1" w:lastRow="0" w:firstColumn="1" w:lastColumn="0" w:noHBand="0" w:noVBand="1"/>
      </w:tblPr>
      <w:tblGrid>
        <w:gridCol w:w="536"/>
        <w:gridCol w:w="3447"/>
        <w:gridCol w:w="1008"/>
        <w:gridCol w:w="1275"/>
        <w:gridCol w:w="1560"/>
        <w:gridCol w:w="1984"/>
      </w:tblGrid>
      <w:tr w:rsidR="009B331C" w14:paraId="6E5DA4D9" w14:textId="77777777" w:rsidTr="000243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tcBorders>
              <w:top w:val="single" w:sz="4" w:space="0" w:color="auto"/>
              <w:left w:val="single" w:sz="4" w:space="0" w:color="auto"/>
              <w:right w:val="single" w:sz="4" w:space="0" w:color="FFFFFF" w:themeColor="background1"/>
            </w:tcBorders>
            <w:shd w:val="solid" w:color="auto" w:fill="auto"/>
          </w:tcPr>
          <w:p w14:paraId="30382DD6" w14:textId="77777777" w:rsidR="009B331C" w:rsidRDefault="009B331C" w:rsidP="00AD47CE">
            <w:pPr>
              <w:pStyle w:val="BodyText2"/>
              <w:jc w:val="center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solid" w:color="auto" w:fill="auto"/>
          </w:tcPr>
          <w:p w14:paraId="76433AD6" w14:textId="77777777" w:rsidR="009B331C" w:rsidRDefault="009B331C" w:rsidP="00AD47CE">
            <w:pPr>
              <w:pStyle w:val="BodyText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2283" w:type="dxa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solid" w:color="auto" w:fill="auto"/>
          </w:tcPr>
          <w:p w14:paraId="6EB0A113" w14:textId="35B235A8" w:rsidR="009B331C" w:rsidRDefault="009B331C" w:rsidP="00AD47CE">
            <w:pPr>
              <w:pStyle w:val="BodyText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andling unit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solid" w:color="auto" w:fill="auto"/>
          </w:tcPr>
          <w:p w14:paraId="09204028" w14:textId="77777777" w:rsidR="009B331C" w:rsidRDefault="009B331C" w:rsidP="000C7220">
            <w:pPr>
              <w:pStyle w:val="BodyText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Weight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solid" w:color="auto" w:fill="auto"/>
          </w:tcPr>
          <w:p w14:paraId="3549E186" w14:textId="77777777" w:rsidR="009B331C" w:rsidRDefault="009B331C" w:rsidP="00AD47CE">
            <w:pPr>
              <w:pStyle w:val="BodyText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alue</w:t>
            </w:r>
          </w:p>
        </w:tc>
      </w:tr>
      <w:tr w:rsidR="008353D9" w14:paraId="1EB1B738" w14:textId="77777777" w:rsidTr="00024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tcBorders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solid" w:color="auto" w:fill="auto"/>
          </w:tcPr>
          <w:p w14:paraId="198A0A80" w14:textId="77777777" w:rsidR="009B331C" w:rsidRDefault="009B331C" w:rsidP="00AD47CE">
            <w:pPr>
              <w:pStyle w:val="BodyText2"/>
              <w:jc w:val="center"/>
              <w:rPr>
                <w:lang w:val="en-US"/>
              </w:rPr>
            </w:pPr>
          </w:p>
        </w:tc>
        <w:tc>
          <w:tcPr>
            <w:tcW w:w="3447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solid" w:color="auto" w:fill="auto"/>
          </w:tcPr>
          <w:p w14:paraId="5FC1991B" w14:textId="77777777" w:rsidR="009B331C" w:rsidRDefault="009B331C" w:rsidP="00AD47CE">
            <w:pPr>
              <w:pStyle w:val="BodyText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0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solid" w:color="auto" w:fill="auto"/>
          </w:tcPr>
          <w:p w14:paraId="052E78AB" w14:textId="397F0A16" w:rsidR="009B331C" w:rsidRDefault="00024303" w:rsidP="00AD47CE">
            <w:pPr>
              <w:pStyle w:val="BodyText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Q-ty</w:t>
            </w:r>
          </w:p>
        </w:tc>
        <w:tc>
          <w:tcPr>
            <w:tcW w:w="12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solid" w:color="auto" w:fill="auto"/>
          </w:tcPr>
          <w:p w14:paraId="3B652047" w14:textId="6C51EE4E" w:rsidR="009B331C" w:rsidRDefault="00024303" w:rsidP="00AD47CE">
            <w:pPr>
              <w:pStyle w:val="BodyText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Unit type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solid" w:color="auto" w:fill="auto"/>
          </w:tcPr>
          <w:p w14:paraId="62D7E1DB" w14:textId="400282EA" w:rsidR="009B331C" w:rsidRDefault="009B331C" w:rsidP="00AD47CE">
            <w:pPr>
              <w:pStyle w:val="BodyText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[kg]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solid" w:color="auto" w:fill="auto"/>
          </w:tcPr>
          <w:p w14:paraId="0F006F12" w14:textId="622CDDDE" w:rsidR="009B331C" w:rsidRDefault="00306F5D" w:rsidP="00306F5D">
            <w:pPr>
              <w:pStyle w:val="BodyText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[US</w:t>
            </w:r>
            <w:r w:rsidR="009B331C">
              <w:rPr>
                <w:lang w:val="en-US"/>
              </w:rPr>
              <w:t>]</w:t>
            </w:r>
          </w:p>
        </w:tc>
      </w:tr>
      <w:tr w:rsidR="00951119" w:rsidRPr="00951119" w14:paraId="3599F4CB" w14:textId="77777777" w:rsidTr="000243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CEA33B" w14:textId="5DC30C18" w:rsidR="009B331C" w:rsidRPr="00951119" w:rsidRDefault="009B331C" w:rsidP="00AD47CE">
            <w:pPr>
              <w:pStyle w:val="BodyText2"/>
              <w:jc w:val="left"/>
              <w:rPr>
                <w:b w:val="0"/>
                <w:color w:val="FF0000"/>
                <w:lang w:val="en-US"/>
              </w:rPr>
            </w:pPr>
            <w:r w:rsidRPr="00951119">
              <w:rPr>
                <w:b w:val="0"/>
                <w:color w:val="FF0000"/>
                <w:lang w:val="en-US"/>
              </w:rPr>
              <w:t>1</w:t>
            </w:r>
          </w:p>
        </w:tc>
        <w:tc>
          <w:tcPr>
            <w:tcW w:w="3447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58D7A3" w14:textId="7161BF52" w:rsidR="009B331C" w:rsidRPr="00951119" w:rsidRDefault="009B331C" w:rsidP="00AD47CE">
            <w:pPr>
              <w:pStyle w:val="BodyText2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Firefighter boots</w:t>
            </w:r>
          </w:p>
        </w:tc>
        <w:tc>
          <w:tcPr>
            <w:tcW w:w="1008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E4E7F4" w14:textId="59171311" w:rsidR="009B331C" w:rsidRPr="00951119" w:rsidRDefault="009B331C" w:rsidP="00306F5D">
            <w:pPr>
              <w:pStyle w:val="BodyText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100</w:t>
            </w:r>
          </w:p>
        </w:tc>
        <w:tc>
          <w:tcPr>
            <w:tcW w:w="1275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78770F" w14:textId="244BA5EE" w:rsidR="009B331C" w:rsidRPr="00951119" w:rsidRDefault="00024303" w:rsidP="00306F5D">
            <w:pPr>
              <w:pStyle w:val="BodyText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pair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A355EE" w14:textId="6087814E" w:rsidR="009B331C" w:rsidRPr="00951119" w:rsidRDefault="009B331C" w:rsidP="00306F5D">
            <w:pPr>
              <w:pStyle w:val="BodyText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80</w:t>
            </w:r>
          </w:p>
        </w:tc>
        <w:tc>
          <w:tcPr>
            <w:tcW w:w="1984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246094" w14:textId="6F6A9DA3" w:rsidR="009B331C" w:rsidRPr="00951119" w:rsidRDefault="009B331C" w:rsidP="00306F5D">
            <w:pPr>
              <w:pStyle w:val="BodyText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2</w:t>
            </w:r>
            <w:r w:rsidR="00306F5D">
              <w:rPr>
                <w:color w:val="FF0000"/>
                <w:lang w:val="en-US"/>
              </w:rPr>
              <w:t xml:space="preserve"> </w:t>
            </w:r>
            <w:r w:rsidRPr="00951119">
              <w:rPr>
                <w:color w:val="FF0000"/>
                <w:lang w:val="en-US"/>
              </w:rPr>
              <w:t>0000</w:t>
            </w:r>
            <w:r w:rsidR="00306F5D">
              <w:rPr>
                <w:color w:val="FF0000"/>
                <w:lang w:val="en-US"/>
              </w:rPr>
              <w:t>,00</w:t>
            </w:r>
          </w:p>
        </w:tc>
      </w:tr>
      <w:tr w:rsidR="00951119" w:rsidRPr="00951119" w14:paraId="068DB3AC" w14:textId="77777777" w:rsidTr="00024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794D1" w14:textId="6EF80475" w:rsidR="009B331C" w:rsidRPr="00951119" w:rsidRDefault="009B331C" w:rsidP="00AD47CE">
            <w:pPr>
              <w:pStyle w:val="BodyText2"/>
              <w:jc w:val="left"/>
              <w:rPr>
                <w:b w:val="0"/>
                <w:bCs w:val="0"/>
                <w:color w:val="FF0000"/>
                <w:lang w:val="en-US"/>
              </w:rPr>
            </w:pPr>
            <w:r w:rsidRPr="00951119">
              <w:rPr>
                <w:b w:val="0"/>
                <w:bCs w:val="0"/>
                <w:color w:val="FF0000"/>
                <w:lang w:val="en-US"/>
              </w:rPr>
              <w:t>2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C4BB8A" w14:textId="373728E0" w:rsidR="009B331C" w:rsidRPr="00951119" w:rsidRDefault="00306F5D" w:rsidP="007522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  <w:szCs w:val="20"/>
                <w:lang w:val="en-US"/>
              </w:rPr>
            </w:pPr>
            <w:r>
              <w:rPr>
                <w:rFonts w:ascii="Arial" w:hAnsi="Arial" w:cs="Arial"/>
                <w:color w:val="FF0000"/>
                <w:szCs w:val="20"/>
                <w:lang w:val="en-US"/>
              </w:rPr>
              <w:t>Vest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FE33FA" w14:textId="08FE2DE1" w:rsidR="009B331C" w:rsidRPr="00951119" w:rsidRDefault="009B331C" w:rsidP="00306F5D">
            <w:pPr>
              <w:pStyle w:val="BodyText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F9CC63" w14:textId="2D072474" w:rsidR="009B331C" w:rsidRPr="00951119" w:rsidRDefault="00024303" w:rsidP="00306F5D">
            <w:pPr>
              <w:pStyle w:val="BodyText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pc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1CAD1A" w14:textId="4FDDEDD4" w:rsidR="009B331C" w:rsidRPr="00951119" w:rsidRDefault="009B331C" w:rsidP="00306F5D">
            <w:pPr>
              <w:pStyle w:val="BodyText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14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298986" w14:textId="4780597A" w:rsidR="009B331C" w:rsidRPr="00951119" w:rsidRDefault="009B331C" w:rsidP="00306F5D">
            <w:pPr>
              <w:pStyle w:val="BodyText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5</w:t>
            </w:r>
            <w:r w:rsidR="00306F5D">
              <w:rPr>
                <w:color w:val="FF0000"/>
                <w:lang w:val="en-US"/>
              </w:rPr>
              <w:t xml:space="preserve"> </w:t>
            </w:r>
            <w:r w:rsidRPr="00951119">
              <w:rPr>
                <w:color w:val="FF0000"/>
                <w:lang w:val="en-US"/>
              </w:rPr>
              <w:t>0000</w:t>
            </w:r>
            <w:r w:rsidR="00306F5D">
              <w:rPr>
                <w:color w:val="FF0000"/>
                <w:lang w:val="en-US"/>
              </w:rPr>
              <w:t>,00</w:t>
            </w:r>
          </w:p>
        </w:tc>
      </w:tr>
      <w:tr w:rsidR="00951119" w:rsidRPr="00951119" w14:paraId="01BD4C81" w14:textId="77777777" w:rsidTr="000243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A37D5E" w14:textId="3BCFF657" w:rsidR="009B331C" w:rsidRPr="00951119" w:rsidRDefault="009B331C" w:rsidP="00AD47CE">
            <w:pPr>
              <w:pStyle w:val="BodyText2"/>
              <w:jc w:val="left"/>
              <w:rPr>
                <w:b w:val="0"/>
                <w:color w:val="FF0000"/>
                <w:lang w:val="en-US"/>
              </w:rPr>
            </w:pPr>
            <w:r w:rsidRPr="00951119">
              <w:rPr>
                <w:b w:val="0"/>
                <w:color w:val="FF0000"/>
                <w:lang w:val="en-US"/>
              </w:rPr>
              <w:t>3</w:t>
            </w:r>
          </w:p>
        </w:tc>
        <w:tc>
          <w:tcPr>
            <w:tcW w:w="3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0D498E" w14:textId="5A27E859" w:rsidR="009B331C" w:rsidRPr="00951119" w:rsidRDefault="009B331C" w:rsidP="007522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FF0000"/>
                <w:shd w:val="clear" w:color="auto" w:fill="FFFFFF"/>
                <w:lang w:val="en-US"/>
              </w:rPr>
            </w:pPr>
            <w:r w:rsidRPr="00951119">
              <w:rPr>
                <w:rFonts w:ascii="Arial" w:hAnsi="Arial" w:cs="Arial"/>
                <w:color w:val="FF0000"/>
                <w:szCs w:val="20"/>
                <w:lang w:val="en-US"/>
              </w:rPr>
              <w:t>Thermal camera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1BFF0B" w14:textId="5FE83A77" w:rsidR="009B331C" w:rsidRPr="00951119" w:rsidRDefault="009B331C" w:rsidP="00306F5D">
            <w:pPr>
              <w:pStyle w:val="BodyText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E0E727" w14:textId="48EA66AB" w:rsidR="009B331C" w:rsidRPr="00951119" w:rsidRDefault="00024303" w:rsidP="00306F5D">
            <w:pPr>
              <w:pStyle w:val="BodyText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pc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1416C7" w14:textId="1DF24C85" w:rsidR="009B331C" w:rsidRPr="00951119" w:rsidRDefault="00024303" w:rsidP="00306F5D">
            <w:pPr>
              <w:pStyle w:val="BodyText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BA723C" w14:textId="6274907F" w:rsidR="009B331C" w:rsidRPr="00951119" w:rsidRDefault="00024303" w:rsidP="00306F5D">
            <w:pPr>
              <w:pStyle w:val="BodyText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US"/>
              </w:rPr>
            </w:pPr>
            <w:r w:rsidRPr="00951119">
              <w:rPr>
                <w:color w:val="FF0000"/>
                <w:lang w:val="en-US"/>
              </w:rPr>
              <w:t>5</w:t>
            </w:r>
            <w:r w:rsidR="00306F5D">
              <w:rPr>
                <w:color w:val="FF0000"/>
                <w:lang w:val="en-US"/>
              </w:rPr>
              <w:t> </w:t>
            </w:r>
            <w:r w:rsidRPr="00951119">
              <w:rPr>
                <w:color w:val="FF0000"/>
                <w:lang w:val="en-US"/>
              </w:rPr>
              <w:t>000</w:t>
            </w:r>
            <w:r w:rsidR="00306F5D">
              <w:rPr>
                <w:color w:val="FF0000"/>
                <w:lang w:val="en-US"/>
              </w:rPr>
              <w:t>,00</w:t>
            </w:r>
          </w:p>
        </w:tc>
      </w:tr>
    </w:tbl>
    <w:p w14:paraId="6E50E037" w14:textId="77777777" w:rsidR="00577350" w:rsidRDefault="00577350" w:rsidP="00577350">
      <w:pPr>
        <w:pStyle w:val="BodyText2"/>
        <w:jc w:val="left"/>
        <w:rPr>
          <w:lang w:val="en-US"/>
        </w:rPr>
      </w:pPr>
    </w:p>
    <w:p w14:paraId="2FB6A155" w14:textId="77777777" w:rsidR="00B23E12" w:rsidRDefault="00B23E12" w:rsidP="00577350">
      <w:pPr>
        <w:pStyle w:val="BodyText2"/>
        <w:jc w:val="left"/>
        <w:rPr>
          <w:szCs w:val="24"/>
          <w:lang w:val="en-US"/>
        </w:rPr>
      </w:pPr>
    </w:p>
    <w:p w14:paraId="0C57FD65" w14:textId="77777777" w:rsidR="00AD47CE" w:rsidRDefault="00AD47CE" w:rsidP="00577350">
      <w:pPr>
        <w:pStyle w:val="BodyText2"/>
        <w:jc w:val="left"/>
        <w:rPr>
          <w:szCs w:val="24"/>
          <w:lang w:val="en-US"/>
        </w:rPr>
      </w:pPr>
    </w:p>
    <w:p w14:paraId="26A0B20E" w14:textId="77777777" w:rsidR="00AD47CE" w:rsidRDefault="00AD47CE" w:rsidP="00577350">
      <w:pPr>
        <w:pStyle w:val="BodyText2"/>
        <w:jc w:val="left"/>
        <w:rPr>
          <w:szCs w:val="24"/>
          <w:lang w:val="en-US"/>
        </w:rPr>
      </w:pPr>
    </w:p>
    <w:p w14:paraId="7DDB9CEC" w14:textId="77777777" w:rsidR="00AD47CE" w:rsidRDefault="00AD47CE" w:rsidP="00577350">
      <w:pPr>
        <w:pStyle w:val="BodyText2"/>
        <w:jc w:val="left"/>
        <w:rPr>
          <w:szCs w:val="24"/>
          <w:lang w:val="en-US"/>
        </w:rPr>
      </w:pPr>
    </w:p>
    <w:p w14:paraId="6D2001C4" w14:textId="77777777" w:rsidR="00AD47CE" w:rsidRDefault="00AD47CE" w:rsidP="00577350">
      <w:pPr>
        <w:pStyle w:val="BodyText2"/>
        <w:jc w:val="left"/>
        <w:rPr>
          <w:szCs w:val="24"/>
          <w:lang w:val="en-US"/>
        </w:rPr>
      </w:pPr>
    </w:p>
    <w:p w14:paraId="7FF0BC1A" w14:textId="77777777" w:rsidR="00AD47CE" w:rsidRDefault="00AD47CE" w:rsidP="00577350">
      <w:pPr>
        <w:pStyle w:val="BodyText2"/>
        <w:jc w:val="left"/>
        <w:rPr>
          <w:szCs w:val="24"/>
          <w:lang w:val="en-US"/>
        </w:rPr>
      </w:pPr>
    </w:p>
    <w:p w14:paraId="516D340B" w14:textId="77777777" w:rsidR="00B23E12" w:rsidRDefault="00B23E12" w:rsidP="00577350">
      <w:pPr>
        <w:pStyle w:val="BodyText2"/>
        <w:jc w:val="left"/>
        <w:rPr>
          <w:lang w:val="en-US"/>
        </w:rPr>
      </w:pPr>
    </w:p>
    <w:p w14:paraId="65727AE9" w14:textId="77777777" w:rsidR="004236A0" w:rsidRDefault="004236A0" w:rsidP="00577350">
      <w:pPr>
        <w:pStyle w:val="BodyText2"/>
        <w:jc w:val="left"/>
        <w:rPr>
          <w:lang w:val="en-US"/>
        </w:rPr>
      </w:pPr>
    </w:p>
    <w:p w14:paraId="47BB5439" w14:textId="614C8536" w:rsidR="00A5143E" w:rsidRDefault="00A5143E" w:rsidP="00951119">
      <w:pPr>
        <w:pStyle w:val="BodyText2"/>
        <w:tabs>
          <w:tab w:val="center" w:pos="1276"/>
          <w:tab w:val="center" w:pos="7797"/>
        </w:tabs>
        <w:jc w:val="left"/>
        <w:rPr>
          <w:lang w:val="en-US"/>
        </w:rPr>
      </w:pPr>
      <w:r>
        <w:rPr>
          <w:lang w:val="en-US"/>
        </w:rPr>
        <w:tab/>
        <w:t>Issued by:</w:t>
      </w:r>
      <w:r>
        <w:rPr>
          <w:lang w:val="en-US"/>
        </w:rPr>
        <w:tab/>
      </w:r>
      <w:r w:rsidR="00D326FE">
        <w:rPr>
          <w:lang w:val="en-US"/>
        </w:rPr>
        <w:t>Consignee</w:t>
      </w:r>
      <w:r w:rsidR="00E54363">
        <w:rPr>
          <w:lang w:val="en-US"/>
        </w:rPr>
        <w:t>:</w:t>
      </w:r>
    </w:p>
    <w:p w14:paraId="789ADD4E" w14:textId="77777777" w:rsidR="004236A0" w:rsidRPr="00577350" w:rsidRDefault="004236A0" w:rsidP="00577350">
      <w:pPr>
        <w:pStyle w:val="BodyText2"/>
        <w:jc w:val="left"/>
        <w:rPr>
          <w:lang w:val="en-US"/>
        </w:rPr>
      </w:pPr>
    </w:p>
    <w:sectPr w:rsidR="004236A0" w:rsidRPr="00577350" w:rsidSect="005004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723EF" w14:textId="77777777" w:rsidR="002F6A3C" w:rsidRDefault="002F6A3C">
      <w:r>
        <w:separator/>
      </w:r>
    </w:p>
  </w:endnote>
  <w:endnote w:type="continuationSeparator" w:id="0">
    <w:p w14:paraId="45FCF75C" w14:textId="77777777" w:rsidR="002F6A3C" w:rsidRDefault="002F6A3C">
      <w:r>
        <w:continuationSeparator/>
      </w:r>
    </w:p>
  </w:endnote>
  <w:endnote w:type="continuationNotice" w:id="1">
    <w:p w14:paraId="65DB0E6D" w14:textId="77777777" w:rsidR="002F6A3C" w:rsidRDefault="002F6A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48CB3" w14:textId="77777777" w:rsidR="00A5143E" w:rsidRDefault="00A5143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B967EC1" w14:textId="77777777" w:rsidR="00A5143E" w:rsidRDefault="00A514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5EB3F" w14:textId="77777777" w:rsidR="001A725A" w:rsidRDefault="001A72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32E06" w14:textId="77777777" w:rsidR="001A725A" w:rsidRDefault="001A72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FA836" w14:textId="77777777" w:rsidR="002F6A3C" w:rsidRDefault="002F6A3C">
      <w:r>
        <w:separator/>
      </w:r>
    </w:p>
  </w:footnote>
  <w:footnote w:type="continuationSeparator" w:id="0">
    <w:p w14:paraId="0C8656F0" w14:textId="77777777" w:rsidR="002F6A3C" w:rsidRDefault="002F6A3C">
      <w:r>
        <w:continuationSeparator/>
      </w:r>
    </w:p>
  </w:footnote>
  <w:footnote w:type="continuationNotice" w:id="1">
    <w:p w14:paraId="6485B6B8" w14:textId="77777777" w:rsidR="002F6A3C" w:rsidRDefault="002F6A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DDC5B" w14:textId="77777777" w:rsidR="00A5143E" w:rsidRDefault="00A5143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BB7BF8" w14:textId="77777777" w:rsidR="00A5143E" w:rsidRDefault="00A5143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D7DE0" w14:textId="5676B6C3" w:rsidR="00367525" w:rsidRPr="00306F5D" w:rsidRDefault="008353D9" w:rsidP="00367525">
    <w:pPr>
      <w:pStyle w:val="Header"/>
      <w:jc w:val="center"/>
      <w:rPr>
        <w:color w:val="FF0000"/>
        <w:sz w:val="28"/>
        <w:szCs w:val="28"/>
        <w:lang w:val="en-GB"/>
      </w:rPr>
    </w:pPr>
    <w:r w:rsidRPr="00306F5D">
      <w:rPr>
        <w:color w:val="FF0000"/>
        <w:sz w:val="28"/>
        <w:szCs w:val="28"/>
        <w:lang w:val="en-GB"/>
      </w:rPr>
      <w:t xml:space="preserve">THIS IS ONLY </w:t>
    </w:r>
    <w:r w:rsidR="0045146D" w:rsidRPr="00306F5D">
      <w:rPr>
        <w:color w:val="FF0000"/>
        <w:sz w:val="28"/>
        <w:szCs w:val="28"/>
        <w:lang w:val="en-GB"/>
      </w:rPr>
      <w:t xml:space="preserve">AN </w:t>
    </w:r>
    <w:r w:rsidR="00367525" w:rsidRPr="00306F5D">
      <w:rPr>
        <w:color w:val="FF0000"/>
        <w:sz w:val="28"/>
        <w:szCs w:val="28"/>
        <w:lang w:val="en-GB"/>
      </w:rPr>
      <w:t>EXAMPLE</w:t>
    </w:r>
  </w:p>
  <w:p w14:paraId="765DDC73" w14:textId="362ED480" w:rsidR="00951119" w:rsidRPr="001A725A" w:rsidRDefault="00951119" w:rsidP="00951119">
    <w:pPr>
      <w:pStyle w:val="Header"/>
      <w:jc w:val="center"/>
      <w:rPr>
        <w:b/>
        <w:bCs/>
        <w:i/>
        <w:iCs/>
        <w:color w:val="000000" w:themeColor="text1"/>
        <w:sz w:val="28"/>
        <w:szCs w:val="28"/>
        <w:lang w:val="en-GB"/>
      </w:rPr>
    </w:pPr>
    <w:r w:rsidRPr="001A725A">
      <w:rPr>
        <w:b/>
        <w:bCs/>
        <w:i/>
        <w:iCs/>
        <w:color w:val="000000" w:themeColor="text1"/>
        <w:sz w:val="28"/>
        <w:szCs w:val="28"/>
        <w:lang w:val="en-GB"/>
      </w:rPr>
      <w:t xml:space="preserve">Replace red fields with </w:t>
    </w:r>
    <w:r w:rsidRPr="001A725A">
      <w:rPr>
        <w:b/>
        <w:bCs/>
        <w:i/>
        <w:iCs/>
        <w:color w:val="000000" w:themeColor="text1"/>
        <w:sz w:val="28"/>
        <w:szCs w:val="28"/>
        <w:u w:val="single"/>
        <w:lang w:val="en-GB"/>
      </w:rPr>
      <w:t>your details</w:t>
    </w:r>
    <w:r w:rsidRPr="001A725A">
      <w:rPr>
        <w:b/>
        <w:bCs/>
        <w:i/>
        <w:iCs/>
        <w:color w:val="000000" w:themeColor="text1"/>
        <w:sz w:val="28"/>
        <w:szCs w:val="28"/>
        <w:lang w:val="en-GB"/>
      </w:rPr>
      <w:t xml:space="preserve"> or use your company invoice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5C984" w14:textId="77777777" w:rsidR="001A725A" w:rsidRDefault="001A72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zczNLWwMDQ1NDRQ0lEKTi0uzszPAykwrAUAlKxCjCwAAAA="/>
  </w:docVars>
  <w:rsids>
    <w:rsidRoot w:val="00516867"/>
    <w:rsid w:val="00024303"/>
    <w:rsid w:val="00052FCE"/>
    <w:rsid w:val="000C7220"/>
    <w:rsid w:val="00182E43"/>
    <w:rsid w:val="001A725A"/>
    <w:rsid w:val="001B6FEF"/>
    <w:rsid w:val="002B6D4A"/>
    <w:rsid w:val="002F6A3C"/>
    <w:rsid w:val="00306F5D"/>
    <w:rsid w:val="00316261"/>
    <w:rsid w:val="00367525"/>
    <w:rsid w:val="004236A0"/>
    <w:rsid w:val="0045146D"/>
    <w:rsid w:val="004832F0"/>
    <w:rsid w:val="004A410C"/>
    <w:rsid w:val="004B2C0B"/>
    <w:rsid w:val="00500424"/>
    <w:rsid w:val="00516867"/>
    <w:rsid w:val="00531E3D"/>
    <w:rsid w:val="00577350"/>
    <w:rsid w:val="005774B2"/>
    <w:rsid w:val="00674C40"/>
    <w:rsid w:val="00752288"/>
    <w:rsid w:val="00795034"/>
    <w:rsid w:val="00827A5F"/>
    <w:rsid w:val="008353D9"/>
    <w:rsid w:val="008A7885"/>
    <w:rsid w:val="008F6492"/>
    <w:rsid w:val="00940184"/>
    <w:rsid w:val="00951119"/>
    <w:rsid w:val="00977430"/>
    <w:rsid w:val="00994EF9"/>
    <w:rsid w:val="009B331C"/>
    <w:rsid w:val="00A27896"/>
    <w:rsid w:val="00A5143E"/>
    <w:rsid w:val="00A7017B"/>
    <w:rsid w:val="00A9756D"/>
    <w:rsid w:val="00AD47CE"/>
    <w:rsid w:val="00B23E12"/>
    <w:rsid w:val="00B466D1"/>
    <w:rsid w:val="00B9310D"/>
    <w:rsid w:val="00C4526D"/>
    <w:rsid w:val="00C77A06"/>
    <w:rsid w:val="00CC38F9"/>
    <w:rsid w:val="00CE6C04"/>
    <w:rsid w:val="00CF2C5F"/>
    <w:rsid w:val="00D326FE"/>
    <w:rsid w:val="00D47EDA"/>
    <w:rsid w:val="00DB1ED7"/>
    <w:rsid w:val="00E20617"/>
    <w:rsid w:val="00E43D8B"/>
    <w:rsid w:val="00E54363"/>
    <w:rsid w:val="00E937F8"/>
    <w:rsid w:val="00EB68D8"/>
    <w:rsid w:val="00EE56FB"/>
    <w:rsid w:val="00F70AD8"/>
    <w:rsid w:val="7B121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9CB34"/>
  <w15:docId w15:val="{EA1C365D-2D53-420B-89BC-BFC63F9A4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pl-PL" w:eastAsia="en-US" w:bidi="ar-SA"/>
      </w:rPr>
    </w:rPrDefault>
    <w:pPrDefault>
      <w:pPr>
        <w:spacing w:before="120"/>
        <w:ind w:left="124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867"/>
    <w:pPr>
      <w:spacing w:before="0"/>
      <w:ind w:left="0"/>
    </w:pPr>
    <w:rPr>
      <w:rFonts w:ascii="Times New Roman" w:eastAsia="Times New Roman" w:hAnsi="Times New Roman" w:cs="Times New Roman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516867"/>
    <w:pPr>
      <w:keepNext/>
      <w:outlineLvl w:val="0"/>
    </w:pPr>
    <w:rPr>
      <w:b/>
      <w:sz w:val="18"/>
      <w:szCs w:val="20"/>
    </w:rPr>
  </w:style>
  <w:style w:type="paragraph" w:styleId="Heading3">
    <w:name w:val="heading 3"/>
    <w:basedOn w:val="Normal"/>
    <w:next w:val="Normal"/>
    <w:link w:val="Heading3Char"/>
    <w:qFormat/>
    <w:rsid w:val="00516867"/>
    <w:pPr>
      <w:keepNext/>
      <w:jc w:val="center"/>
      <w:outlineLvl w:val="2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16867"/>
    <w:rPr>
      <w:rFonts w:ascii="Times New Roman" w:eastAsia="Times New Roman" w:hAnsi="Times New Roman" w:cs="Times New Roman"/>
      <w:b/>
      <w:sz w:val="18"/>
      <w:szCs w:val="20"/>
      <w:lang w:eastAsia="pl-PL"/>
    </w:rPr>
  </w:style>
  <w:style w:type="character" w:customStyle="1" w:styleId="Heading3Char">
    <w:name w:val="Heading 3 Char"/>
    <w:basedOn w:val="DefaultParagraphFont"/>
    <w:link w:val="Heading3"/>
    <w:rsid w:val="00516867"/>
    <w:rPr>
      <w:rFonts w:ascii="Times New Roman" w:eastAsia="Times New Roman" w:hAnsi="Times New Roman" w:cs="Times New Roman"/>
      <w:b/>
      <w:szCs w:val="20"/>
      <w:lang w:eastAsia="pl-PL"/>
    </w:rPr>
  </w:style>
  <w:style w:type="paragraph" w:styleId="BodyText2">
    <w:name w:val="Body Text 2"/>
    <w:basedOn w:val="Normal"/>
    <w:link w:val="BodyText2Char"/>
    <w:semiHidden/>
    <w:rsid w:val="00516867"/>
    <w:pPr>
      <w:spacing w:line="360" w:lineRule="auto"/>
      <w:jc w:val="both"/>
    </w:pPr>
    <w:rPr>
      <w:rFonts w:ascii="Arial" w:hAnsi="Arial" w:cs="Arial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516867"/>
    <w:rPr>
      <w:rFonts w:eastAsia="Times New Roman"/>
      <w:szCs w:val="20"/>
      <w:lang w:eastAsia="pl-PL"/>
    </w:rPr>
  </w:style>
  <w:style w:type="paragraph" w:styleId="Footer">
    <w:name w:val="footer"/>
    <w:basedOn w:val="Normal"/>
    <w:link w:val="FooterChar"/>
    <w:semiHidden/>
    <w:rsid w:val="00516867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semiHidden/>
    <w:rsid w:val="0051686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PageNumber">
    <w:name w:val="page number"/>
    <w:basedOn w:val="DefaultParagraphFont"/>
    <w:semiHidden/>
    <w:rsid w:val="00516867"/>
  </w:style>
  <w:style w:type="paragraph" w:styleId="Header">
    <w:name w:val="header"/>
    <w:basedOn w:val="Normal"/>
    <w:link w:val="HeaderChar"/>
    <w:semiHidden/>
    <w:rsid w:val="00516867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semiHidden/>
    <w:rsid w:val="00516867"/>
    <w:rPr>
      <w:rFonts w:ascii="Times New Roman" w:eastAsia="Times New Roman" w:hAnsi="Times New Roman" w:cs="Times New Roman"/>
      <w:sz w:val="20"/>
      <w:szCs w:val="20"/>
      <w:lang w:eastAsia="pl-PL"/>
    </w:rPr>
  </w:style>
  <w:style w:type="table" w:styleId="TableGrid">
    <w:name w:val="Table Grid"/>
    <w:basedOn w:val="TableNormal"/>
    <w:uiPriority w:val="59"/>
    <w:rsid w:val="004236A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3E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E12"/>
    <w:rPr>
      <w:rFonts w:ascii="Tahoma" w:eastAsia="Times New Roman" w:hAnsi="Tahoma" w:cs="Tahoma"/>
      <w:sz w:val="16"/>
      <w:szCs w:val="16"/>
      <w:lang w:eastAsia="pl-PL"/>
    </w:rPr>
  </w:style>
  <w:style w:type="table" w:styleId="LightList">
    <w:name w:val="Light List"/>
    <w:basedOn w:val="TableNormal"/>
    <w:uiPriority w:val="61"/>
    <w:rsid w:val="00A5143E"/>
    <w:pPr>
      <w:spacing w:before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75228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02A4FE-0528-4ACD-8142-A1A2280A3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zewuski</dc:creator>
  <cp:lastModifiedBy>Rob Brown</cp:lastModifiedBy>
  <cp:revision>3</cp:revision>
  <cp:lastPrinted>2020-09-14T12:53:00Z</cp:lastPrinted>
  <dcterms:created xsi:type="dcterms:W3CDTF">2022-03-28T15:13:00Z</dcterms:created>
  <dcterms:modified xsi:type="dcterms:W3CDTF">2022-03-28T16:02:00Z</dcterms:modified>
</cp:coreProperties>
</file>